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37A00" w14:textId="77777777" w:rsidR="009310C6" w:rsidRPr="009310C6" w:rsidRDefault="009310C6" w:rsidP="009310C6">
      <w:pPr>
        <w:spacing w:before="100" w:beforeAutospacing="1" w:after="100" w:afterAutospacing="1" w:line="240" w:lineRule="auto"/>
        <w:jc w:val="center"/>
        <w:rPr>
          <w:color w:val="000000"/>
          <w:sz w:val="48"/>
          <w:szCs w:val="48"/>
        </w:rPr>
      </w:pPr>
      <w:r w:rsidRPr="009310C6">
        <w:rPr>
          <w:b/>
          <w:color w:val="000000"/>
          <w:sz w:val="48"/>
          <w:szCs w:val="48"/>
        </w:rPr>
        <w:t>3467</w:t>
      </w:r>
      <w:r w:rsidRPr="009310C6">
        <w:rPr>
          <w:b/>
          <w:color w:val="000000"/>
          <w:sz w:val="48"/>
          <w:szCs w:val="48"/>
        </w:rPr>
        <w:br/>
      </w:r>
      <w:r>
        <w:rPr>
          <w:i/>
          <w:color w:val="000000"/>
          <w:sz w:val="24"/>
          <w:szCs w:val="48"/>
        </w:rPr>
        <w:t>(</w:t>
      </w:r>
      <w:r w:rsidRPr="009310C6">
        <w:rPr>
          <w:i/>
          <w:color w:val="000000"/>
          <w:sz w:val="24"/>
          <w:szCs w:val="48"/>
        </w:rPr>
        <w:t xml:space="preserve">Source: </w:t>
      </w:r>
      <w:hyperlink r:id="rId7" w:history="1">
        <w:r w:rsidRPr="00564AE4">
          <w:rPr>
            <w:rStyle w:val="Hyperlink"/>
            <w:i/>
            <w:sz w:val="24"/>
            <w:szCs w:val="48"/>
          </w:rPr>
          <w:t>http://acm.tju.edu.cn/toj/showp3467.html</w:t>
        </w:r>
      </w:hyperlink>
      <w:r>
        <w:rPr>
          <w:i/>
          <w:color w:val="000000"/>
          <w:sz w:val="24"/>
          <w:szCs w:val="48"/>
        </w:rPr>
        <w:t>)</w:t>
      </w:r>
    </w:p>
    <w:p w14:paraId="71237A01" w14:textId="77777777" w:rsidR="009310C6" w:rsidRPr="009310C6" w:rsidRDefault="009310C6" w:rsidP="009310C6">
      <w:pPr>
        <w:spacing w:before="100" w:beforeAutospacing="1" w:after="100" w:afterAutospacing="1" w:line="240" w:lineRule="auto"/>
        <w:jc w:val="both"/>
        <w:rPr>
          <w:rFonts w:ascii="Times" w:eastAsia="Times New Roman" w:hAnsi="Times" w:cs="Times"/>
          <w:color w:val="000000"/>
          <w:sz w:val="24"/>
          <w:szCs w:val="24"/>
        </w:rPr>
      </w:pPr>
      <w:r w:rsidRPr="009310C6">
        <w:rPr>
          <w:rFonts w:ascii="Times" w:eastAsia="Times New Roman" w:hAnsi="Times" w:cs="Times"/>
          <w:color w:val="000000"/>
          <w:sz w:val="24"/>
          <w:szCs w:val="24"/>
        </w:rPr>
        <w:t>This is the 3467th problem of TOJ, Now given an integer </w:t>
      </w:r>
      <w:r w:rsidRPr="009310C6">
        <w:rPr>
          <w:rFonts w:ascii="Times" w:eastAsia="Times New Roman" w:hAnsi="Times" w:cs="Times"/>
          <w:i/>
          <w:iCs/>
          <w:color w:val="000000"/>
          <w:sz w:val="24"/>
          <w:szCs w:val="24"/>
        </w:rPr>
        <w:t>N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> (1 ≤ </w:t>
      </w:r>
      <w:r w:rsidRPr="009310C6">
        <w:rPr>
          <w:rFonts w:ascii="Times" w:eastAsia="Times New Roman" w:hAnsi="Times" w:cs="Times"/>
          <w:i/>
          <w:iCs/>
          <w:color w:val="000000"/>
          <w:sz w:val="24"/>
          <w:szCs w:val="24"/>
        </w:rPr>
        <w:t>N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 xml:space="preserve"> ≤ 2147483647), please </w:t>
      </w:r>
      <w:r>
        <w:rPr>
          <w:rFonts w:ascii="Times" w:eastAsia="Times New Roman" w:hAnsi="Times" w:cs="Times"/>
          <w:color w:val="000000"/>
          <w:sz w:val="24"/>
          <w:szCs w:val="24"/>
        </w:rPr>
        <w:t>calculate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 xml:space="preserve"> the sum of all its digits in decimal. For example, if </w:t>
      </w:r>
      <w:r w:rsidRPr="009310C6">
        <w:rPr>
          <w:rFonts w:ascii="Times" w:eastAsia="Times New Roman" w:hAnsi="Times" w:cs="Times"/>
          <w:i/>
          <w:iCs/>
          <w:color w:val="000000"/>
          <w:sz w:val="24"/>
          <w:szCs w:val="24"/>
        </w:rPr>
        <w:t>N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 xml:space="preserve"> is </w:t>
      </w:r>
      <w:r w:rsidRPr="00611D8B">
        <w:rPr>
          <w:rFonts w:ascii="Times" w:eastAsia="Times New Roman" w:hAnsi="Times" w:cs="Times"/>
          <w:color w:val="000000"/>
          <w:sz w:val="24"/>
          <w:szCs w:val="24"/>
          <w:highlight w:val="yellow"/>
        </w:rPr>
        <w:t>3467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>, then the answer is 3 + 4 + 6 + 7 = 20.</w:t>
      </w:r>
    </w:p>
    <w:p w14:paraId="71237A02" w14:textId="77777777" w:rsidR="009310C6" w:rsidRPr="009310C6" w:rsidRDefault="009310C6" w:rsidP="009310C6">
      <w:pPr>
        <w:tabs>
          <w:tab w:val="left" w:pos="3690"/>
        </w:tabs>
        <w:spacing w:before="100" w:beforeAutospacing="1"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</w:pPr>
      <w:r w:rsidRPr="009310C6"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  <w:t>Input</w:t>
      </w:r>
    </w:p>
    <w:p w14:paraId="71237A03" w14:textId="77777777" w:rsidR="009310C6" w:rsidRPr="009310C6" w:rsidRDefault="009310C6" w:rsidP="009310C6">
      <w:pPr>
        <w:spacing w:before="100" w:beforeAutospacing="1" w:after="100" w:afterAutospacing="1" w:line="240" w:lineRule="auto"/>
        <w:jc w:val="both"/>
        <w:rPr>
          <w:rFonts w:ascii="Times" w:eastAsia="Times New Roman" w:hAnsi="Times" w:cs="Times"/>
          <w:color w:val="000000"/>
          <w:sz w:val="24"/>
          <w:szCs w:val="24"/>
        </w:rPr>
      </w:pPr>
      <w:r w:rsidRPr="009310C6">
        <w:rPr>
          <w:rFonts w:ascii="Times" w:eastAsia="Times New Roman" w:hAnsi="Times" w:cs="Times"/>
          <w:color w:val="000000"/>
          <w:sz w:val="24"/>
          <w:szCs w:val="24"/>
        </w:rPr>
        <w:t>The first line of the input is an integer </w:t>
      </w:r>
      <w:r w:rsidRPr="009310C6">
        <w:rPr>
          <w:rFonts w:ascii="Times" w:eastAsia="Times New Roman" w:hAnsi="Times" w:cs="Times"/>
          <w:i/>
          <w:iCs/>
          <w:color w:val="000000"/>
          <w:sz w:val="24"/>
          <w:szCs w:val="24"/>
        </w:rPr>
        <w:t>T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>, representing the number of test cases. Then </w:t>
      </w:r>
      <w:r w:rsidRPr="009310C6">
        <w:rPr>
          <w:rFonts w:ascii="Times" w:eastAsia="Times New Roman" w:hAnsi="Times" w:cs="Times"/>
          <w:i/>
          <w:iCs/>
          <w:color w:val="000000"/>
          <w:sz w:val="24"/>
          <w:szCs w:val="24"/>
        </w:rPr>
        <w:t>T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> lines follows, each line contain a single integer </w:t>
      </w:r>
      <w:r w:rsidRPr="009310C6">
        <w:rPr>
          <w:rFonts w:ascii="Times" w:eastAsia="Times New Roman" w:hAnsi="Times" w:cs="Times"/>
          <w:i/>
          <w:iCs/>
          <w:color w:val="000000"/>
          <w:sz w:val="24"/>
          <w:szCs w:val="24"/>
        </w:rPr>
        <w:t>N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>.</w:t>
      </w:r>
    </w:p>
    <w:p w14:paraId="71237A04" w14:textId="77777777" w:rsidR="009310C6" w:rsidRPr="009310C6" w:rsidRDefault="009310C6" w:rsidP="009310C6">
      <w:pPr>
        <w:spacing w:before="100" w:beforeAutospacing="1"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</w:pPr>
      <w:r w:rsidRPr="009310C6"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  <w:t>Output</w:t>
      </w:r>
    </w:p>
    <w:p w14:paraId="71237A05" w14:textId="77777777" w:rsidR="009310C6" w:rsidRPr="009310C6" w:rsidRDefault="009310C6" w:rsidP="009310C6">
      <w:pPr>
        <w:spacing w:before="100" w:beforeAutospacing="1" w:after="100" w:afterAutospacing="1" w:line="240" w:lineRule="auto"/>
        <w:jc w:val="both"/>
        <w:rPr>
          <w:rFonts w:ascii="Times" w:eastAsia="Times New Roman" w:hAnsi="Times" w:cs="Times"/>
          <w:color w:val="000000"/>
          <w:sz w:val="24"/>
          <w:szCs w:val="24"/>
        </w:rPr>
      </w:pPr>
      <w:r w:rsidRPr="009310C6">
        <w:rPr>
          <w:rFonts w:ascii="Times" w:eastAsia="Times New Roman" w:hAnsi="Times" w:cs="Times"/>
          <w:color w:val="000000"/>
          <w:sz w:val="24"/>
          <w:szCs w:val="24"/>
        </w:rPr>
        <w:t xml:space="preserve">For each test cases, output a </w:t>
      </w:r>
      <w:r w:rsidR="000861C4">
        <w:rPr>
          <w:rFonts w:ascii="Times" w:eastAsia="Times New Roman" w:hAnsi="Times" w:cs="Times"/>
          <w:color w:val="000000"/>
          <w:sz w:val="24"/>
          <w:szCs w:val="24"/>
        </w:rPr>
        <w:t>single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 xml:space="preserve"> integer: the sum of all digits of </w:t>
      </w:r>
      <w:r w:rsidRPr="009310C6">
        <w:rPr>
          <w:rFonts w:ascii="Times" w:eastAsia="Times New Roman" w:hAnsi="Times" w:cs="Times"/>
          <w:i/>
          <w:iCs/>
          <w:color w:val="000000"/>
          <w:sz w:val="24"/>
          <w:szCs w:val="24"/>
        </w:rPr>
        <w:t>N</w:t>
      </w:r>
      <w:r w:rsidRPr="009310C6">
        <w:rPr>
          <w:rFonts w:ascii="Times" w:eastAsia="Times New Roman" w:hAnsi="Times" w:cs="Times"/>
          <w:color w:val="000000"/>
          <w:sz w:val="24"/>
          <w:szCs w:val="24"/>
        </w:rPr>
        <w:t>.</w:t>
      </w:r>
    </w:p>
    <w:p w14:paraId="71237A06" w14:textId="77777777" w:rsidR="009310C6" w:rsidRPr="009310C6" w:rsidRDefault="009310C6" w:rsidP="009310C6">
      <w:pPr>
        <w:spacing w:before="100" w:beforeAutospacing="1"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</w:pPr>
      <w:r w:rsidRPr="009310C6"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  <w:t>Sample Input</w:t>
      </w:r>
    </w:p>
    <w:p w14:paraId="71237A07" w14:textId="77777777" w:rsidR="009310C6" w:rsidRPr="009310C6" w:rsidRDefault="009310C6" w:rsidP="0093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10C6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</w:p>
    <w:p w14:paraId="71237A08" w14:textId="77777777" w:rsidR="009310C6" w:rsidRPr="009310C6" w:rsidRDefault="009310C6" w:rsidP="0093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10C6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71237A09" w14:textId="77777777" w:rsidR="009310C6" w:rsidRPr="009310C6" w:rsidRDefault="009310C6" w:rsidP="0093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11D8B">
        <w:rPr>
          <w:rFonts w:ascii="Courier New" w:eastAsia="Times New Roman" w:hAnsi="Courier New" w:cs="Courier New"/>
          <w:color w:val="000000"/>
          <w:sz w:val="20"/>
          <w:szCs w:val="20"/>
          <w:highlight w:val="yellow"/>
        </w:rPr>
        <w:t>2147483647</w:t>
      </w:r>
    </w:p>
    <w:p w14:paraId="71237A0A" w14:textId="77777777" w:rsidR="009310C6" w:rsidRPr="009310C6" w:rsidRDefault="009310C6" w:rsidP="009310C6">
      <w:pPr>
        <w:spacing w:before="100" w:beforeAutospacing="1"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</w:pPr>
      <w:r w:rsidRPr="009310C6">
        <w:rPr>
          <w:rFonts w:ascii="Georgia" w:eastAsia="Times New Roman" w:hAnsi="Georgia" w:cs="Times New Roman"/>
          <w:b/>
          <w:bCs/>
          <w:color w:val="000000"/>
          <w:sz w:val="27"/>
          <w:szCs w:val="27"/>
        </w:rPr>
        <w:t>Sample Output</w:t>
      </w:r>
    </w:p>
    <w:p w14:paraId="71237A0B" w14:textId="77777777" w:rsidR="009310C6" w:rsidRPr="009310C6" w:rsidRDefault="009310C6" w:rsidP="0093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310C6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</w:p>
    <w:p w14:paraId="71237A0C" w14:textId="77777777" w:rsidR="009310C6" w:rsidRPr="009310C6" w:rsidRDefault="009310C6" w:rsidP="0093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9310C6">
        <w:rPr>
          <w:rFonts w:ascii="Courier New" w:eastAsia="Times New Roman" w:hAnsi="Courier New" w:cs="Courier New"/>
          <w:color w:val="000000"/>
          <w:sz w:val="20"/>
          <w:szCs w:val="20"/>
        </w:rPr>
        <w:t>46</w:t>
      </w:r>
    </w:p>
    <w:p w14:paraId="71237A0D" w14:textId="77777777" w:rsidR="00445AA9" w:rsidRDefault="00445AA9"/>
    <w:sectPr w:rsidR="007900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NrS0NLEwsLA0NDVX0lEKTi0uzszPAykwrAUA/+6GTywAAAA="/>
  </w:docVars>
  <w:rsids>
    <w:rsidRoot w:val="009310C6"/>
    <w:rsid w:val="000861C4"/>
    <w:rsid w:val="00445AA9"/>
    <w:rsid w:val="00487B0F"/>
    <w:rsid w:val="005C3064"/>
    <w:rsid w:val="00611D8B"/>
    <w:rsid w:val="00931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37A00"/>
  <w15:chartTrackingRefBased/>
  <w15:docId w15:val="{14FD6205-0CDC-4720-83B3-3EDDF898C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310C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310C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310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310C6"/>
  </w:style>
  <w:style w:type="character" w:styleId="HTMLTypewriter">
    <w:name w:val="HTML Typewriter"/>
    <w:basedOn w:val="DefaultParagraphFont"/>
    <w:uiPriority w:val="99"/>
    <w:semiHidden/>
    <w:unhideWhenUsed/>
    <w:rsid w:val="009310C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10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10C6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310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89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://acm.tju.edu.cn/toj/showp3467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635F49DC82FA4F89C8BAA8A53B6F2C" ma:contentTypeVersion="6" ma:contentTypeDescription="Create a new document." ma:contentTypeScope="" ma:versionID="c2184b584e1b66cd6ad0ea46a8bd7cea">
  <xsd:schema xmlns:xsd="http://www.w3.org/2001/XMLSchema" xmlns:xs="http://www.w3.org/2001/XMLSchema" xmlns:p="http://schemas.microsoft.com/office/2006/metadata/properties" xmlns:ns2="ed94b2a2-3b81-46c5-b356-ffef8ec0df2f" targetNamespace="http://schemas.microsoft.com/office/2006/metadata/properties" ma:root="true" ma:fieldsID="156979ccf3fc5975582cccf85fe3a203" ns2:_="">
    <xsd:import namespace="ed94b2a2-3b81-46c5-b356-ffef8ec0df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4b2a2-3b81-46c5-b356-ffef8ec0d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093D87-695C-43FD-ACD6-8835877B70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94b2a2-3b81-46c5-b356-ffef8ec0df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145A52-8621-4103-AA9D-88E9380F54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679E95-68B3-4BD7-A76F-1AF02A0ABF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8</Words>
  <Characters>504</Characters>
  <Application>Microsoft Office Word</Application>
  <DocSecurity>0</DocSecurity>
  <Lines>4</Lines>
  <Paragraphs>1</Paragraphs>
  <ScaleCrop>false</ScaleCrop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o Sutoyo</dc:creator>
  <cp:keywords/>
  <dc:description/>
  <cp:lastModifiedBy>Rhio Sutoyo</cp:lastModifiedBy>
  <cp:revision>4</cp:revision>
  <dcterms:created xsi:type="dcterms:W3CDTF">2015-08-18T11:09:00Z</dcterms:created>
  <dcterms:modified xsi:type="dcterms:W3CDTF">2023-09-10T1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635F49DC82FA4F89C8BAA8A53B6F2C</vt:lpwstr>
  </property>
</Properties>
</file>